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9"/>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sz w:val="20"/>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a9"/>
      </w:pPr>
      <w:r>
        <w:t>The following three sets of papers relate to this topic:</w:t>
      </w:r>
    </w:p>
    <w:p w14:paraId="17D9DC25" w14:textId="77777777" w:rsidR="00560D42" w:rsidRPr="0008073E" w:rsidRDefault="00560D42" w:rsidP="00560D42">
      <w:pPr>
        <w:pStyle w:val="a9"/>
        <w:rPr>
          <w:b/>
          <w:bCs/>
        </w:rPr>
      </w:pPr>
      <w:r w:rsidRPr="0008073E">
        <w:rPr>
          <w:b/>
          <w:bCs/>
        </w:rPr>
        <w:t>Set 1</w:t>
      </w:r>
    </w:p>
    <w:p w14:paraId="1BDF2F44" w14:textId="77777777" w:rsidR="00560D42" w:rsidRDefault="00DF039A" w:rsidP="00560D42">
      <w:pPr>
        <w:pStyle w:val="a9"/>
      </w:pPr>
      <w:hyperlink r:id="rId11" w:history="1">
        <w:r w:rsidR="00560D42" w:rsidRPr="0038255C">
          <w:rPr>
            <w:rStyle w:val="af5"/>
          </w:rPr>
          <w:t>R2-2003685</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C25038A" w14:textId="77777777" w:rsidR="00560D42" w:rsidRDefault="00DF039A" w:rsidP="00560D42">
      <w:pPr>
        <w:pStyle w:val="a9"/>
      </w:pPr>
      <w:hyperlink r:id="rId12" w:history="1">
        <w:r w:rsidR="00560D42" w:rsidRPr="0038255C">
          <w:rPr>
            <w:rStyle w:val="af5"/>
          </w:rPr>
          <w:t>R2-2003686</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1305BC0C" w14:textId="77777777" w:rsidR="00560D42" w:rsidRDefault="00DF039A" w:rsidP="00560D42">
      <w:pPr>
        <w:pStyle w:val="a9"/>
      </w:pPr>
      <w:hyperlink r:id="rId13" w:history="1">
        <w:r w:rsidR="00560D42" w:rsidRPr="0038255C">
          <w:rPr>
            <w:rStyle w:val="af5"/>
          </w:rPr>
          <w:t>R2-2003687</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E0BD5F3" w14:textId="77777777" w:rsidR="00560D42" w:rsidRDefault="00DF039A" w:rsidP="00560D42">
      <w:pPr>
        <w:pStyle w:val="a9"/>
      </w:pPr>
      <w:hyperlink r:id="rId14" w:history="1">
        <w:r w:rsidR="00560D42" w:rsidRPr="0038255C">
          <w:rPr>
            <w:rStyle w:val="af5"/>
          </w:rPr>
          <w:t>R2-2003688</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071BB0F5" w14:textId="37C3CA66" w:rsidR="00560D42" w:rsidRDefault="00560D42" w:rsidP="00560D42">
      <w:pPr>
        <w:pStyle w:val="a9"/>
        <w:rPr>
          <w:b/>
          <w:bCs/>
        </w:rPr>
      </w:pPr>
      <w:r w:rsidRPr="0008073E">
        <w:rPr>
          <w:b/>
          <w:bCs/>
        </w:rPr>
        <w:t>Set 2</w:t>
      </w:r>
    </w:p>
    <w:p w14:paraId="6D386AD1" w14:textId="2866C3DF" w:rsidR="00560D42" w:rsidRPr="0008073E" w:rsidRDefault="00DF039A" w:rsidP="00560D42">
      <w:pPr>
        <w:pStyle w:val="a9"/>
        <w:rPr>
          <w:b/>
          <w:bCs/>
        </w:rPr>
      </w:pPr>
      <w:hyperlink r:id="rId15" w:history="1">
        <w:r w:rsidR="00560D42" w:rsidRPr="0038255C">
          <w:rPr>
            <w:rStyle w:val="af5"/>
          </w:rPr>
          <w:t>R2-2003399</w:t>
        </w:r>
      </w:hyperlink>
      <w:r w:rsidR="00560D42">
        <w:tab/>
      </w:r>
      <w:r w:rsidR="00560D42" w:rsidRPr="007314A2">
        <w:rPr>
          <w:rFonts w:eastAsia="Times New Roman" w:cs="Arial"/>
          <w:sz w:val="20"/>
          <w:szCs w:val="20"/>
          <w:lang w:eastAsia="en-GB"/>
        </w:rPr>
        <w:t>PDCP version change with or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C606D23" w14:textId="77777777" w:rsidR="00560D42" w:rsidRDefault="00DF039A" w:rsidP="00560D42">
      <w:pPr>
        <w:pStyle w:val="a9"/>
        <w:rPr>
          <w:rFonts w:eastAsia="Times New Roman" w:cs="Arial"/>
          <w:sz w:val="20"/>
          <w:szCs w:val="20"/>
          <w:lang w:eastAsia="en-GB"/>
        </w:rPr>
      </w:pPr>
      <w:hyperlink r:id="rId16" w:history="1">
        <w:r w:rsidR="00560D42" w:rsidRPr="0038255C">
          <w:rPr>
            <w:rStyle w:val="af5"/>
          </w:rPr>
          <w:t>R2-2003400</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A47B228" w14:textId="77777777" w:rsidR="00560D42" w:rsidRDefault="00DF039A" w:rsidP="00560D42">
      <w:pPr>
        <w:pStyle w:val="a9"/>
      </w:pPr>
      <w:hyperlink r:id="rId17" w:history="1">
        <w:r w:rsidR="00560D42" w:rsidRPr="0038255C">
          <w:rPr>
            <w:rStyle w:val="af5"/>
          </w:rPr>
          <w:t>R2-2003401</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1B8A653A" w14:textId="77777777" w:rsidR="00560D42" w:rsidRDefault="00DF039A" w:rsidP="00560D42">
      <w:pPr>
        <w:pStyle w:val="a9"/>
        <w:rPr>
          <w:rFonts w:eastAsia="Times New Roman" w:cs="Arial"/>
          <w:sz w:val="20"/>
          <w:szCs w:val="20"/>
          <w:lang w:eastAsia="en-GB"/>
        </w:rPr>
      </w:pPr>
      <w:hyperlink r:id="rId18" w:history="1">
        <w:r w:rsidR="00560D42" w:rsidRPr="0038255C">
          <w:rPr>
            <w:rStyle w:val="af5"/>
          </w:rPr>
          <w:t>R2-2003402</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75A1A7E" w14:textId="77777777" w:rsidR="00560D42" w:rsidRDefault="00DF039A" w:rsidP="00560D42">
      <w:pPr>
        <w:pStyle w:val="a9"/>
        <w:rPr>
          <w:rFonts w:eastAsia="Times New Roman" w:cs="Arial"/>
          <w:sz w:val="20"/>
          <w:szCs w:val="20"/>
          <w:lang w:eastAsia="en-GB"/>
        </w:rPr>
      </w:pPr>
      <w:hyperlink r:id="rId19" w:history="1">
        <w:r w:rsidR="00560D42" w:rsidRPr="0038255C">
          <w:rPr>
            <w:rStyle w:val="af5"/>
          </w:rPr>
          <w:t>R2-2003405</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6B724FF" w14:textId="77777777" w:rsidR="00560D42" w:rsidRPr="0008073E" w:rsidRDefault="00560D42" w:rsidP="00560D42">
      <w:pPr>
        <w:pStyle w:val="a9"/>
        <w:rPr>
          <w:b/>
          <w:bCs/>
        </w:rPr>
      </w:pPr>
      <w:r w:rsidRPr="0008073E">
        <w:rPr>
          <w:b/>
          <w:bCs/>
        </w:rPr>
        <w:t>Set 3</w:t>
      </w:r>
    </w:p>
    <w:p w14:paraId="7B132094" w14:textId="77777777" w:rsidR="00560D42" w:rsidRDefault="00DF039A" w:rsidP="00560D42">
      <w:pPr>
        <w:pStyle w:val="a9"/>
      </w:pPr>
      <w:hyperlink r:id="rId20" w:history="1">
        <w:r w:rsidR="00560D42" w:rsidRPr="0038255C">
          <w:rPr>
            <w:rStyle w:val="af5"/>
          </w:rPr>
          <w:t>R2-2002987</w:t>
        </w:r>
      </w:hyperlink>
      <w:r w:rsidR="00560D42">
        <w:tab/>
      </w:r>
      <w:r w:rsidR="00560D42" w:rsidRPr="007314A2">
        <w:rPr>
          <w:rFonts w:eastAsia="Times New Roman" w:cs="Arial"/>
          <w:sz w:val="20"/>
          <w:szCs w:val="20"/>
          <w:lang w:eastAsia="en-GB"/>
        </w:rPr>
        <w:t>TS 36.331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C82C07F" w14:textId="5D59F632" w:rsidR="00560D42" w:rsidRDefault="00DF039A" w:rsidP="00560D42">
      <w:pPr>
        <w:pStyle w:val="a9"/>
      </w:pPr>
      <w:hyperlink r:id="rId21" w:history="1">
        <w:r w:rsidR="00560D42" w:rsidRPr="0038255C">
          <w:rPr>
            <w:rStyle w:val="af5"/>
          </w:rPr>
          <w:t>R2-2002988</w:t>
        </w:r>
      </w:hyperlink>
      <w:r w:rsidR="00560D42">
        <w:tab/>
      </w:r>
      <w:r w:rsidR="00560D42" w:rsidRPr="007314A2">
        <w:rPr>
          <w:rFonts w:eastAsia="Times New Roman" w:cs="Arial"/>
          <w:sz w:val="20"/>
          <w:szCs w:val="20"/>
          <w:lang w:eastAsia="en-GB"/>
        </w:rPr>
        <w:t>TS 37.340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1"/>
      </w:pPr>
      <w:r>
        <w:t>2</w:t>
      </w:r>
      <w:r>
        <w:tab/>
      </w:r>
      <w:bookmarkEnd w:id="0"/>
      <w:r w:rsidR="00652DC5">
        <w:t>Background</w:t>
      </w:r>
    </w:p>
    <w:p w14:paraId="0190E876" w14:textId="6F4B7898" w:rsidR="001E2F98" w:rsidRDefault="001E2F98" w:rsidP="006B4E9D">
      <w:pPr>
        <w:pStyle w:val="a9"/>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a9"/>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a9"/>
        <w:ind w:left="567"/>
      </w:pPr>
      <w:r>
        <w:lastRenderedPageBreak/>
        <w:t>1</w:t>
      </w:r>
      <w:r w:rsidR="001E2F98">
        <w:t>.</w:t>
      </w:r>
      <w:r w:rsidR="001E2F98">
        <w:tab/>
        <w:t>Force all UEs to support PDCP version change without handover</w:t>
      </w:r>
    </w:p>
    <w:p w14:paraId="16745D1B" w14:textId="22E51246" w:rsidR="001E2F98" w:rsidRDefault="00652DC5" w:rsidP="001E2F98">
      <w:pPr>
        <w:pStyle w:val="a9"/>
        <w:ind w:firstLine="567"/>
      </w:pPr>
      <w:r>
        <w:t>2</w:t>
      </w:r>
      <w:r w:rsidR="001E2F98">
        <w:t>.</w:t>
      </w:r>
      <w:r w:rsidR="001E2F98">
        <w:tab/>
        <w:t>Forbid PDCP version change without handover</w:t>
      </w:r>
    </w:p>
    <w:p w14:paraId="5AAE836A" w14:textId="2B868046" w:rsidR="008D6A31" w:rsidRDefault="008D6A31" w:rsidP="006B4E9D">
      <w:pPr>
        <w:pStyle w:val="a9"/>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a9"/>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never be performed without a handover or fullConfig.</w:t>
      </w:r>
      <w:r w:rsidR="008D6A31">
        <w:t xml:space="preserve"> Hence these companies proposed CRs forbidding this, i.e. </w:t>
      </w:r>
      <w:r w:rsidR="00622C49">
        <w:t>2</w:t>
      </w:r>
      <w:r w:rsidR="008D6A31">
        <w:t>.</w:t>
      </w:r>
    </w:p>
    <w:p w14:paraId="23DE85BF" w14:textId="27402DE6" w:rsidR="00652DC5" w:rsidRDefault="00622C49" w:rsidP="00622C49">
      <w:pPr>
        <w:pStyle w:val="1"/>
      </w:pPr>
      <w:r>
        <w:t>3</w:t>
      </w:r>
      <w:r>
        <w:tab/>
        <w:t>Discussion</w:t>
      </w:r>
    </w:p>
    <w:p w14:paraId="33C8D290" w14:textId="43B296F6" w:rsidR="008D6A31" w:rsidRDefault="008D6A31" w:rsidP="006B4E9D">
      <w:pPr>
        <w:pStyle w:val="a9"/>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a9"/>
        <w:ind w:firstLine="567"/>
      </w:pPr>
      <w:r>
        <w:t>2</w:t>
      </w:r>
      <w:r w:rsidR="008D6A31">
        <w:t>.</w:t>
      </w:r>
      <w:r w:rsidR="008D6A31">
        <w:tab/>
        <w:t>Forbid PDCP version change without handover</w:t>
      </w:r>
    </w:p>
    <w:p w14:paraId="74138057" w14:textId="181B2753" w:rsidR="001E2F98" w:rsidRDefault="00652DC5" w:rsidP="008D6A31">
      <w:pPr>
        <w:pStyle w:val="a9"/>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a9"/>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a9"/>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a9"/>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aff4"/>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a9"/>
            </w:pPr>
            <w:r>
              <w:t>Company</w:t>
            </w:r>
          </w:p>
        </w:tc>
        <w:tc>
          <w:tcPr>
            <w:tcW w:w="1842" w:type="dxa"/>
            <w:shd w:val="clear" w:color="auto" w:fill="BFBFBF" w:themeFill="background1" w:themeFillShade="BF"/>
          </w:tcPr>
          <w:p w14:paraId="64C2503D" w14:textId="00CEFCEB" w:rsidR="008D6A31" w:rsidRDefault="008D6A31" w:rsidP="00AB19D5">
            <w:pPr>
              <w:pStyle w:val="a9"/>
            </w:pPr>
            <w:r>
              <w:t>Yes/No</w:t>
            </w:r>
          </w:p>
        </w:tc>
        <w:tc>
          <w:tcPr>
            <w:tcW w:w="5665" w:type="dxa"/>
            <w:shd w:val="clear" w:color="auto" w:fill="BFBFBF" w:themeFill="background1" w:themeFillShade="BF"/>
          </w:tcPr>
          <w:p w14:paraId="0D8D3377" w14:textId="77777777" w:rsidR="008D6A31" w:rsidRPr="006B4E9D" w:rsidRDefault="008D6A31" w:rsidP="00AB19D5">
            <w:pPr>
              <w:pStyle w:val="a9"/>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aff"/>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aff"/>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aff"/>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NOTE (about security key issue):  3gpp mandates   {DRB ID,  Security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lastRenderedPageBreak/>
              <w:t xml:space="preserve">o PDCP version change  </w:t>
            </w:r>
            <w:r w:rsidRPr="00D5656A">
              <w:rPr>
                <w:highlight w:val="yellow"/>
              </w:rPr>
              <w:t>with same DRB ID w/o HO</w:t>
            </w:r>
            <w:r>
              <w:t xml:space="preserve"> or fullConfig is already possible,  if it’s associated with bearer termination point change (i.e.  security key change);    e.g.    change from MN terminated MCG LTE PDCP to SN terminated split NR PDCP. </w:t>
            </w:r>
          </w:p>
          <w:p w14:paraId="3A087F9D" w14:textId="789D7C05" w:rsidR="008D6A31" w:rsidRDefault="00D5656A" w:rsidP="00D5656A">
            <w:r>
              <w:t xml:space="preserve">o PDCP version change  with same DRB ID w/o HO or fulfConfig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rPr>
          <w:ins w:id="1" w:author="NTT DOCOMO, INC." w:date="2020-04-23T16:20:00Z"/>
        </w:trPr>
        <w:tc>
          <w:tcPr>
            <w:tcW w:w="2122" w:type="dxa"/>
          </w:tcPr>
          <w:p w14:paraId="24A0D283" w14:textId="7E8DE2E3" w:rsidR="00C00428" w:rsidRPr="00C00428" w:rsidRDefault="00C00428" w:rsidP="00AB19D5">
            <w:pPr>
              <w:rPr>
                <w:ins w:id="2" w:author="NTT DOCOMO, INC." w:date="2020-04-23T16:20:00Z"/>
              </w:rPr>
            </w:pPr>
            <w:ins w:id="3" w:author="NTT DOCOMO, INC." w:date="2020-04-23T16:20:00Z">
              <w:r>
                <w:rPr>
                  <w:rFonts w:eastAsiaTheme="minorEastAsia" w:hint="eastAsia"/>
                </w:rPr>
                <w:t>NTT DOCOMO</w:t>
              </w:r>
            </w:ins>
          </w:p>
        </w:tc>
        <w:tc>
          <w:tcPr>
            <w:tcW w:w="1842" w:type="dxa"/>
          </w:tcPr>
          <w:p w14:paraId="48B8BF6F" w14:textId="38FD0B9A" w:rsidR="00C00428" w:rsidRPr="00C00428" w:rsidRDefault="00C00428" w:rsidP="00AB19D5">
            <w:pPr>
              <w:rPr>
                <w:ins w:id="4" w:author="NTT DOCOMO, INC." w:date="2020-04-23T16:20:00Z"/>
              </w:rPr>
            </w:pPr>
            <w:ins w:id="5" w:author="NTT DOCOMO, INC." w:date="2020-04-23T16:21:00Z">
              <w:r>
                <w:rPr>
                  <w:rFonts w:eastAsiaTheme="minorEastAsia" w:hint="eastAsia"/>
                </w:rPr>
                <w:t>Yes</w:t>
              </w:r>
            </w:ins>
          </w:p>
        </w:tc>
        <w:tc>
          <w:tcPr>
            <w:tcW w:w="5665" w:type="dxa"/>
          </w:tcPr>
          <w:p w14:paraId="7294E8FA" w14:textId="6496EADA" w:rsidR="00C00428" w:rsidRPr="00C00428" w:rsidRDefault="00C00428" w:rsidP="00AB19D5">
            <w:pPr>
              <w:rPr>
                <w:ins w:id="6" w:author="NTT DOCOMO, INC." w:date="2020-04-23T16:20:00Z"/>
              </w:rPr>
            </w:pPr>
            <w:ins w:id="7" w:author="NTT DOCOMO, INC." w:date="2020-04-23T16:24:00Z">
              <w:r>
                <w:rPr>
                  <w:rFonts w:eastAsiaTheme="minorEastAsia" w:hint="eastAsia"/>
                </w:rPr>
                <w:t>Agree witn Qualcomm</w:t>
              </w:r>
            </w:ins>
          </w:p>
        </w:tc>
      </w:tr>
    </w:tbl>
    <w:p w14:paraId="47A4047A" w14:textId="77777777" w:rsidR="008D6A31" w:rsidRDefault="008D6A31" w:rsidP="008D6A31">
      <w:pPr>
        <w:pStyle w:val="a9"/>
      </w:pPr>
    </w:p>
    <w:p w14:paraId="0C0E2231" w14:textId="29098B6F" w:rsidR="00652DC5" w:rsidRDefault="008D6A31" w:rsidP="006B4E9D">
      <w:pPr>
        <w:pStyle w:val="a9"/>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a9"/>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aff4"/>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a9"/>
            </w:pPr>
            <w:r>
              <w:t>Company</w:t>
            </w:r>
          </w:p>
        </w:tc>
        <w:tc>
          <w:tcPr>
            <w:tcW w:w="1842" w:type="dxa"/>
            <w:shd w:val="clear" w:color="auto" w:fill="BFBFBF" w:themeFill="background1" w:themeFillShade="BF"/>
          </w:tcPr>
          <w:p w14:paraId="349A1D89" w14:textId="0CE41238" w:rsidR="008D6A31" w:rsidRDefault="00622C49" w:rsidP="00AB19D5">
            <w:pPr>
              <w:pStyle w:val="a9"/>
            </w:pPr>
            <w:r>
              <w:t>2 or 3</w:t>
            </w:r>
          </w:p>
        </w:tc>
        <w:tc>
          <w:tcPr>
            <w:tcW w:w="5665" w:type="dxa"/>
            <w:shd w:val="clear" w:color="auto" w:fill="BFBFBF" w:themeFill="background1" w:themeFillShade="BF"/>
          </w:tcPr>
          <w:p w14:paraId="176BD7F4" w14:textId="77777777" w:rsidR="008D6A31" w:rsidRPr="006B4E9D" w:rsidRDefault="008D6A31" w:rsidP="00AB19D5">
            <w:pPr>
              <w:pStyle w:val="a9"/>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but 3* would also be an acceptable comromize for us.</w:t>
            </w:r>
          </w:p>
        </w:tc>
        <w:tc>
          <w:tcPr>
            <w:tcW w:w="5665" w:type="dxa"/>
          </w:tcPr>
          <w:p w14:paraId="051CB9F6" w14:textId="77777777" w:rsidR="00293CF0" w:rsidRDefault="00D24B82" w:rsidP="00AB19D5">
            <w:r>
              <w:t>We think small cost of a capability bit is justified considering that handovers can be avoided hence avoiding interruptions and unnecssary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A potential further compromiz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rPr>
          <w:ins w:id="8" w:author="NTT DOCOMO, INC." w:date="2020-04-23T16:24:00Z"/>
        </w:trPr>
        <w:tc>
          <w:tcPr>
            <w:tcW w:w="2122" w:type="dxa"/>
          </w:tcPr>
          <w:p w14:paraId="63FDF449" w14:textId="33506382" w:rsidR="00C00428" w:rsidRPr="00C00428" w:rsidRDefault="00C00428" w:rsidP="00AB19D5">
            <w:pPr>
              <w:rPr>
                <w:ins w:id="9" w:author="NTT DOCOMO, INC." w:date="2020-04-23T16:24:00Z"/>
                <w:rFonts w:eastAsia="DengXian"/>
              </w:rPr>
            </w:pPr>
            <w:bookmarkStart w:id="10" w:name="_GoBack" w:colFirst="0" w:colLast="3"/>
            <w:ins w:id="11" w:author="NTT DOCOMO, INC." w:date="2020-04-23T16:25:00Z">
              <w:r>
                <w:rPr>
                  <w:rFonts w:eastAsiaTheme="minorEastAsia" w:hint="eastAsia"/>
                </w:rPr>
                <w:t>NTT DOCOMO</w:t>
              </w:r>
            </w:ins>
          </w:p>
        </w:tc>
        <w:tc>
          <w:tcPr>
            <w:tcW w:w="1842" w:type="dxa"/>
          </w:tcPr>
          <w:p w14:paraId="20918896" w14:textId="68D1963D" w:rsidR="00C00428" w:rsidRPr="00C00428" w:rsidRDefault="00C00428" w:rsidP="00AB19D5">
            <w:pPr>
              <w:rPr>
                <w:ins w:id="12" w:author="NTT DOCOMO, INC." w:date="2020-04-23T16:24:00Z"/>
                <w:rFonts w:eastAsia="DengXian"/>
              </w:rPr>
            </w:pPr>
            <w:ins w:id="13" w:author="NTT DOCOMO, INC." w:date="2020-04-23T16:25:00Z">
              <w:r>
                <w:rPr>
                  <w:rFonts w:eastAsiaTheme="minorEastAsia" w:hint="eastAsia"/>
                </w:rPr>
                <w:t>3</w:t>
              </w:r>
            </w:ins>
          </w:p>
        </w:tc>
        <w:tc>
          <w:tcPr>
            <w:tcW w:w="5665" w:type="dxa"/>
          </w:tcPr>
          <w:p w14:paraId="0A31A3D5" w14:textId="166D2EDA" w:rsidR="00C00428" w:rsidRPr="00C00428" w:rsidRDefault="00C00428" w:rsidP="00AB19D5">
            <w:pPr>
              <w:rPr>
                <w:ins w:id="14" w:author="NTT DOCOMO, INC." w:date="2020-04-23T16:24:00Z"/>
                <w:rFonts w:eastAsia="DengXian"/>
              </w:rPr>
            </w:pPr>
            <w:ins w:id="15" w:author="NTT DOCOMO, INC." w:date="2020-04-23T16:25:00Z">
              <w:r>
                <w:rPr>
                  <w:rFonts w:eastAsiaTheme="minorEastAsia" w:hint="eastAsia"/>
                </w:rPr>
                <w:t>Agree that Option 3 is a good compromise.</w:t>
              </w:r>
            </w:ins>
          </w:p>
        </w:tc>
      </w:tr>
      <w:bookmarkEnd w:id="10"/>
    </w:tbl>
    <w:p w14:paraId="6D693D54" w14:textId="14B62444" w:rsidR="008D6A31" w:rsidRDefault="008D6A31" w:rsidP="008D6A31">
      <w:pPr>
        <w:pStyle w:val="a9"/>
      </w:pPr>
    </w:p>
    <w:p w14:paraId="3FC5A11D" w14:textId="217FEB31" w:rsidR="001E2F98" w:rsidRDefault="00560D42" w:rsidP="006B4E9D">
      <w:pPr>
        <w:pStyle w:val="a9"/>
      </w:pPr>
      <w:r>
        <w:t>C</w:t>
      </w:r>
      <w:r w:rsidR="00652DC5">
        <w:t>ompanies are invited to provide any other input they might have on this issue.</w:t>
      </w:r>
    </w:p>
    <w:tbl>
      <w:tblPr>
        <w:tblStyle w:val="aff4"/>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a9"/>
            </w:pPr>
            <w:r>
              <w:lastRenderedPageBreak/>
              <w:t>Company</w:t>
            </w:r>
          </w:p>
        </w:tc>
        <w:tc>
          <w:tcPr>
            <w:tcW w:w="7512" w:type="dxa"/>
            <w:shd w:val="clear" w:color="auto" w:fill="BFBFBF" w:themeFill="background1" w:themeFillShade="BF"/>
          </w:tcPr>
          <w:p w14:paraId="42238BE7" w14:textId="77777777" w:rsidR="00652DC5" w:rsidRPr="006B4E9D" w:rsidRDefault="00652DC5" w:rsidP="00AB19D5">
            <w:pPr>
              <w:pStyle w:val="a9"/>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77777777" w:rsidR="00652DC5" w:rsidRDefault="00652DC5" w:rsidP="006B4E9D">
      <w:pPr>
        <w:pStyle w:val="a9"/>
      </w:pPr>
    </w:p>
    <w:p w14:paraId="4DFDAC86" w14:textId="022B19B1" w:rsidR="00C01F33" w:rsidRPr="00CE0424" w:rsidRDefault="007314A2" w:rsidP="00CE0424">
      <w:pPr>
        <w:pStyle w:val="1"/>
      </w:pPr>
      <w:r>
        <w:t>3</w:t>
      </w:r>
      <w:r>
        <w:tab/>
      </w:r>
      <w:r w:rsidR="00C01F33" w:rsidRPr="00CE0424">
        <w:t>Conclusion</w:t>
      </w:r>
    </w:p>
    <w:p w14:paraId="28721F1E" w14:textId="5534D504" w:rsidR="006E1C82" w:rsidRDefault="00560D42" w:rsidP="008E065E">
      <w:pPr>
        <w:pStyle w:val="a9"/>
        <w:rPr>
          <w:b/>
          <w:bCs/>
        </w:rPr>
      </w:pPr>
      <w:r>
        <w:rPr>
          <w:b/>
          <w:bCs/>
        </w:rPr>
        <w:t>TBD</w:t>
      </w:r>
    </w:p>
    <w:p w14:paraId="5E4F4E88" w14:textId="4ECCF04E" w:rsidR="00F507D1" w:rsidRPr="00CE0424" w:rsidRDefault="00B109E8" w:rsidP="00CE0424">
      <w:pPr>
        <w:pStyle w:val="1"/>
      </w:pPr>
      <w:r>
        <w:t>4</w:t>
      </w:r>
      <w:r>
        <w:tab/>
      </w:r>
      <w:r w:rsidR="00F507D1" w:rsidRPr="00CE0424">
        <w:t>References</w:t>
      </w:r>
    </w:p>
    <w:p w14:paraId="64751E11" w14:textId="77777777" w:rsidR="00B109E8" w:rsidRDefault="00B109E8" w:rsidP="00B109E8">
      <w:pPr>
        <w:pStyle w:val="a9"/>
      </w:pPr>
    </w:p>
    <w:p w14:paraId="35BA7F85" w14:textId="77777777" w:rsidR="00B109E8" w:rsidRDefault="00B109E8" w:rsidP="00B109E8">
      <w:pPr>
        <w:pStyle w:val="a9"/>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F564F0" w14:textId="77777777" w:rsidR="00DF039A" w:rsidRDefault="00DF039A">
      <w:r>
        <w:separator/>
      </w:r>
    </w:p>
  </w:endnote>
  <w:endnote w:type="continuationSeparator" w:id="0">
    <w:p w14:paraId="018EE365" w14:textId="77777777" w:rsidR="00DF039A" w:rsidRDefault="00DF0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139AF470"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C00428">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C00428">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33B75" w14:textId="77777777" w:rsidR="00DF039A" w:rsidRDefault="00DF039A">
      <w:r>
        <w:separator/>
      </w:r>
    </w:p>
  </w:footnote>
  <w:footnote w:type="continuationSeparator" w:id="0">
    <w:p w14:paraId="332A372D" w14:textId="77777777" w:rsidR="00DF039A" w:rsidRDefault="00DF0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5A52"/>
    <w:rsid w:val="00B46175"/>
    <w:rsid w:val="00B548B7"/>
    <w:rsid w:val="00B664C7"/>
    <w:rsid w:val="00B739F6"/>
    <w:rsid w:val="00B81A6C"/>
    <w:rsid w:val="00B83D72"/>
    <w:rsid w:val="00B85DE5"/>
    <w:rsid w:val="00B90F73"/>
    <w:rsid w:val="00B93606"/>
    <w:rsid w:val="00B93B59"/>
    <w:rsid w:val="00B9406A"/>
    <w:rsid w:val="00BA2280"/>
    <w:rsid w:val="00BA2A08"/>
    <w:rsid w:val="00BA56D2"/>
    <w:rsid w:val="00BA76E0"/>
    <w:rsid w:val="00BB0C08"/>
    <w:rsid w:val="00BB2A25"/>
    <w:rsid w:val="00BB51E9"/>
    <w:rsid w:val="00BC0FDC"/>
    <w:rsid w:val="00BC3053"/>
    <w:rsid w:val="00BC47BD"/>
    <w:rsid w:val="00BC4D2E"/>
    <w:rsid w:val="00BD48AC"/>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5719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709EA"/>
    <w:pPr>
      <w:widowControl w:val="0"/>
      <w:jc w:val="both"/>
    </w:pPr>
    <w:rPr>
      <w:rFonts w:asciiTheme="minorHAnsi" w:hAnsiTheme="minorHAnsi" w:cstheme="minorBidi"/>
      <w:kern w:val="2"/>
      <w:sz w:val="21"/>
      <w:szCs w:val="22"/>
      <w:lang w:val="en-US"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A709E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709EA"/>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rPr>
      <w:rFonts w:ascii="Arial" w:hAnsi="Arial"/>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見出し 1 (文字)"/>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uiPriority w:val="99"/>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ＭＳ 明朝" w:hAnsi="Arial"/>
      <w:szCs w:val="24"/>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ＭＳ 明朝"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ヘッダー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ind w:left="720"/>
    </w:pPr>
    <w:rPr>
      <w:rFonts w:ascii="Calibri" w:eastAsia="Calibri" w:hAnsi="Calibri"/>
      <w:lang w:val="x-none"/>
    </w:rPr>
  </w:style>
  <w:style w:type="character" w:customStyle="1" w:styleId="aff0">
    <w:name w:val="リスト段落 (文字)"/>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ＭＳ 明朝"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f6">
    <w:name w:val="table of authorities"/>
    <w:basedOn w:val="a1"/>
    <w:next w:val="a1"/>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021A751-39A8-4043-9ECC-754CD3796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67</Words>
  <Characters>7228</Characters>
  <Application>Microsoft Office Word</Application>
  <DocSecurity>0</DocSecurity>
  <Lines>60</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847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NTT DOCOMO, INC.</cp:lastModifiedBy>
  <cp:revision>3</cp:revision>
  <cp:lastPrinted>2008-01-31T07:09:00Z</cp:lastPrinted>
  <dcterms:created xsi:type="dcterms:W3CDTF">2020-04-23T07:18:00Z</dcterms:created>
  <dcterms:modified xsi:type="dcterms:W3CDTF">2020-04-23T07: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ies>
</file>